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17E3C" w14:textId="07D3B2E9" w:rsidR="00094095" w:rsidRPr="009469BD" w:rsidRDefault="00242830" w:rsidP="000D66B9">
      <w:pPr>
        <w:spacing w:line="440" w:lineRule="exact"/>
        <w:jc w:val="center"/>
        <w:rPr>
          <w:rFonts w:ascii="Arial" w:hAnsi="Arial" w:cs="Arial"/>
          <w:sz w:val="28"/>
          <w:szCs w:val="28"/>
        </w:rPr>
      </w:pPr>
      <w:r>
        <w:rPr>
          <w:rFonts w:ascii="黑体" w:eastAsia="黑体" w:hAnsi="黑体" w:cs="黑体" w:hint="eastAsia"/>
          <w:bCs/>
          <w:sz w:val="36"/>
          <w:szCs w:val="36"/>
        </w:rPr>
        <w:t>经营者集中简易案件公示表</w:t>
      </w:r>
    </w:p>
    <w:tbl>
      <w:tblPr>
        <w:tblW w:w="8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796"/>
        <w:gridCol w:w="5153"/>
      </w:tblGrid>
      <w:tr w:rsidR="009E4C82" w:rsidRPr="009469BD" w14:paraId="45D17E3F" w14:textId="77777777" w:rsidTr="000D66B9">
        <w:trPr>
          <w:jc w:val="center"/>
        </w:trPr>
        <w:tc>
          <w:tcPr>
            <w:tcW w:w="1809" w:type="dxa"/>
            <w:shd w:val="clear" w:color="auto" w:fill="D9D9D9"/>
            <w:vAlign w:val="center"/>
          </w:tcPr>
          <w:p w14:paraId="45D17E3D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</w:rPr>
            </w:pPr>
            <w:proofErr w:type="spellStart"/>
            <w:r w:rsidRPr="000D66B9">
              <w:rPr>
                <w:rFonts w:ascii="宋体" w:hAnsi="宋体" w:cs="宋体"/>
                <w:bCs/>
                <w:color w:val="000000"/>
              </w:rPr>
              <w:t>案件名称</w:t>
            </w:r>
            <w:proofErr w:type="spellEnd"/>
          </w:p>
        </w:tc>
        <w:tc>
          <w:tcPr>
            <w:tcW w:w="6949" w:type="dxa"/>
            <w:gridSpan w:val="2"/>
            <w:vAlign w:val="center"/>
          </w:tcPr>
          <w:p w14:paraId="45D17E3E" w14:textId="063D786C" w:rsidR="00832D75" w:rsidRPr="000D66B9" w:rsidRDefault="000E6332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CDP风险投资股份公司</w:t>
            </w:r>
            <w:r w:rsidR="009A0EDF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与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MIMETE有限公司</w:t>
            </w:r>
            <w:r w:rsidR="009A0EDF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等经营者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新设合营企业案</w:t>
            </w:r>
          </w:p>
        </w:tc>
      </w:tr>
      <w:tr w:rsidR="009E4C82" w:rsidRPr="009469BD" w14:paraId="45D17E42" w14:textId="77777777" w:rsidTr="000D66B9">
        <w:trPr>
          <w:trHeight w:val="993"/>
          <w:jc w:val="center"/>
        </w:trPr>
        <w:tc>
          <w:tcPr>
            <w:tcW w:w="1809" w:type="dxa"/>
            <w:shd w:val="clear" w:color="auto" w:fill="D9D9D9"/>
            <w:vAlign w:val="center"/>
          </w:tcPr>
          <w:p w14:paraId="45D17E40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</w:rPr>
            </w:pPr>
            <w:r w:rsidRPr="000D66B9">
              <w:rPr>
                <w:rFonts w:ascii="宋体" w:hAnsi="宋体" w:cs="宋体"/>
                <w:bCs/>
                <w:color w:val="000000"/>
              </w:rPr>
              <w:t>交易概况（限200字内）</w:t>
            </w:r>
          </w:p>
        </w:tc>
        <w:tc>
          <w:tcPr>
            <w:tcW w:w="6949" w:type="dxa"/>
            <w:gridSpan w:val="2"/>
          </w:tcPr>
          <w:p w14:paraId="45D17E41" w14:textId="22A17896" w:rsidR="00832D75" w:rsidRPr="000D66B9" w:rsidRDefault="004C3913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本次交易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为CDP风险投资股份公司（“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CDP VC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”）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、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MIMETE有限公司（“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MIMETE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”）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和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PUNCH</w:t>
            </w:r>
            <w:r w:rsidR="00DB5CE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都灵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股份公司（“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PUNCH</w:t>
            </w:r>
            <w:r w:rsidR="00670FB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”）</w:t>
            </w:r>
            <w:r w:rsidR="00171CD5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拟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设</w:t>
            </w:r>
            <w:proofErr w:type="gramStart"/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立一家</w:t>
            </w:r>
            <w:proofErr w:type="gramEnd"/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合资公司（“新公司”</w:t>
            </w:r>
            <w:r w:rsidR="00171CD5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），</w:t>
            </w:r>
            <w:proofErr w:type="gramStart"/>
            <w:r w:rsidR="00171CD5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从事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增材制造</w:t>
            </w:r>
            <w:proofErr w:type="gramEnd"/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领域</w:t>
            </w:r>
            <w:r w:rsidR="00171CD5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业务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。在本次交易后，CDP VC将持有新公司40%的股份，MIMETE和PUNCH将各持有新公司30%的股份。新公司将受三家</w:t>
            </w:r>
            <w:r w:rsidR="00487946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股东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的共同控制。</w:t>
            </w:r>
          </w:p>
        </w:tc>
      </w:tr>
      <w:tr w:rsidR="00731A54" w:rsidRPr="009469BD" w14:paraId="45D17E46" w14:textId="77777777" w:rsidTr="000D66B9">
        <w:trPr>
          <w:trHeight w:val="468"/>
          <w:jc w:val="center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 w14:paraId="45D17E43" w14:textId="02E01E41" w:rsidR="00731A54" w:rsidRPr="000D66B9" w:rsidRDefault="00731A54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t>参与集中的经营者简介</w:t>
            </w:r>
            <w:r w:rsidR="00D7501E" w:rsidRPr="00D7501E">
              <w:rPr>
                <w:rFonts w:ascii="宋体" w:hAnsi="宋体" w:cs="宋体" w:hint="eastAsia"/>
                <w:bCs/>
                <w:color w:val="000000"/>
                <w:lang w:eastAsia="zh-CN"/>
              </w:rPr>
              <w:t>（每个限100字以内）</w:t>
            </w:r>
          </w:p>
        </w:tc>
        <w:tc>
          <w:tcPr>
            <w:tcW w:w="1796" w:type="dxa"/>
          </w:tcPr>
          <w:p w14:paraId="45D17E44" w14:textId="503C206C" w:rsidR="00731A54" w:rsidRPr="000D66B9" w:rsidRDefault="008C51AD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CDP VC</w:t>
            </w:r>
          </w:p>
        </w:tc>
        <w:tc>
          <w:tcPr>
            <w:tcW w:w="5153" w:type="dxa"/>
          </w:tcPr>
          <w:p w14:paraId="6CC40E26" w14:textId="366C173D" w:rsidR="00FC3808" w:rsidRPr="000D66B9" w:rsidRDefault="003C592B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CDP VC</w:t>
            </w:r>
            <w:r w:rsidR="00D27BA5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于</w:t>
            </w:r>
            <w:r w:rsidR="007B0D91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2</w:t>
            </w:r>
            <w:r w:rsidR="007B0D91"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0</w:t>
            </w:r>
            <w:r w:rsidR="007B0D91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0</w:t>
            </w:r>
            <w:r w:rsidR="007B0D91"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2</w:t>
            </w:r>
            <w:r w:rsidR="007B0D91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年6月2</w:t>
            </w:r>
            <w:r w:rsidR="007B0D91"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8</w:t>
            </w:r>
            <w:r w:rsidR="007B0D91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日在意大利成立。</w:t>
            </w:r>
            <w:r w:rsidR="00880088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作为</w:t>
            </w:r>
            <w:r w:rsidR="00C6343D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资产管理公司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，</w:t>
            </w:r>
            <w:r w:rsidR="00880088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它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旨在发起、设立并管理另类投资基金。</w:t>
            </w:r>
          </w:p>
          <w:p w14:paraId="45D17E45" w14:textId="78CB7B01" w:rsidR="00731A54" w:rsidRPr="000D66B9" w:rsidRDefault="00880088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C</w:t>
            </w:r>
            <w:r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DP VC</w:t>
            </w:r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由</w:t>
            </w:r>
            <w:proofErr w:type="spellStart"/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Cassa</w:t>
            </w:r>
            <w:proofErr w:type="spellEnd"/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 xml:space="preserve"> </w:t>
            </w:r>
            <w:proofErr w:type="spellStart"/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Depositi</w:t>
            </w:r>
            <w:proofErr w:type="spellEnd"/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 xml:space="preserve"> e </w:t>
            </w:r>
            <w:proofErr w:type="spellStart"/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Prestiti</w:t>
            </w:r>
            <w:proofErr w:type="spellEnd"/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 xml:space="preserve"> </w:t>
            </w:r>
            <w:r w:rsidR="0048475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股份公司</w:t>
            </w:r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控制（</w:t>
            </w:r>
            <w:r w:rsidR="0048475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与其关联方合称为“</w:t>
            </w:r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CDP集团</w:t>
            </w:r>
            <w:r w:rsidR="0048475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”</w:t>
            </w:r>
            <w:r w:rsidR="00F17652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）。CDP集团</w:t>
            </w:r>
            <w:r w:rsidR="00A02777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利用</w:t>
            </w:r>
            <w:r w:rsidR="005F6649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意大利</w:t>
            </w:r>
            <w:r w:rsidR="00A02777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国家储蓄来支持意大利的可持续发展。</w:t>
            </w:r>
          </w:p>
        </w:tc>
      </w:tr>
      <w:tr w:rsidR="00731A54" w:rsidRPr="009469BD" w14:paraId="45D17E4A" w14:textId="77777777" w:rsidTr="000D66B9">
        <w:trPr>
          <w:trHeight w:val="404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5D17E47" w14:textId="77777777" w:rsidR="00731A54" w:rsidRPr="000D66B9" w:rsidRDefault="00731A54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</w:rPr>
            </w:pPr>
          </w:p>
        </w:tc>
        <w:tc>
          <w:tcPr>
            <w:tcW w:w="1796" w:type="dxa"/>
          </w:tcPr>
          <w:p w14:paraId="45D17E48" w14:textId="24CD2C3F" w:rsidR="00731A54" w:rsidRPr="000D66B9" w:rsidRDefault="008C51AD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MIMETE</w:t>
            </w:r>
          </w:p>
        </w:tc>
        <w:tc>
          <w:tcPr>
            <w:tcW w:w="5153" w:type="dxa"/>
          </w:tcPr>
          <w:p w14:paraId="4C5AF421" w14:textId="7F418725" w:rsidR="00FC3808" w:rsidRPr="000D66B9" w:rsidRDefault="005115E7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M</w:t>
            </w:r>
            <w:r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IMETE</w:t>
            </w:r>
            <w:r w:rsidR="00CE259D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于</w:t>
            </w:r>
            <w:r w:rsidR="0083744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2</w:t>
            </w:r>
            <w:r w:rsidR="0083744E"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017</w:t>
            </w:r>
            <w:r w:rsidR="0083744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年7月3日</w:t>
            </w:r>
            <w:r w:rsidR="000312B9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在意大利</w:t>
            </w:r>
            <w:r w:rsidR="0083744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成立</w:t>
            </w:r>
            <w:r w:rsidR="00D0680E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，</w:t>
            </w:r>
            <w:r w:rsidR="00F373B1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从事</w:t>
            </w:r>
            <w:r w:rsidR="005011C4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开发、生产</w:t>
            </w:r>
            <w:proofErr w:type="gramStart"/>
            <w:r w:rsidR="002035DB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用于</w:t>
            </w:r>
            <w:r w:rsidR="005011C4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增材制造</w:t>
            </w:r>
            <w:proofErr w:type="gramEnd"/>
            <w:r w:rsidR="005011C4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的球形粉末</w:t>
            </w:r>
            <w:r w:rsidR="00F373B1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业务</w:t>
            </w:r>
            <w:r w:rsidR="00DB370A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,属于弗马斯集团一部分，弗马斯集团由三位自然人控制</w:t>
            </w:r>
            <w:r w:rsidR="0043206B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。</w:t>
            </w:r>
          </w:p>
          <w:p w14:paraId="45D17E49" w14:textId="3699EC53" w:rsidR="00731A54" w:rsidRPr="000D66B9" w:rsidRDefault="002035DB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弗马斯集团</w:t>
            </w:r>
            <w:r w:rsidR="00677A7D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在全球范围内从事</w:t>
            </w:r>
            <w:proofErr w:type="gramStart"/>
            <w:r w:rsidR="00677A7D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各类钢和</w:t>
            </w:r>
            <w:proofErr w:type="gramEnd"/>
            <w:r w:rsidR="00677A7D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有色合金的锻件与无缝轧制钢环的制造业务。</w:t>
            </w:r>
          </w:p>
        </w:tc>
      </w:tr>
      <w:tr w:rsidR="00731A54" w:rsidRPr="009469BD" w14:paraId="6F5D5D88" w14:textId="77777777" w:rsidTr="000D66B9">
        <w:trPr>
          <w:trHeight w:val="404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4F944B0" w14:textId="77777777" w:rsidR="00731A54" w:rsidRPr="000D66B9" w:rsidRDefault="00731A54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1796" w:type="dxa"/>
          </w:tcPr>
          <w:p w14:paraId="29CCDE6B" w14:textId="73FA6D13" w:rsidR="00731A54" w:rsidRPr="000D66B9" w:rsidRDefault="008C51AD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PUNCH</w:t>
            </w:r>
          </w:p>
        </w:tc>
        <w:tc>
          <w:tcPr>
            <w:tcW w:w="5153" w:type="dxa"/>
          </w:tcPr>
          <w:p w14:paraId="3833A221" w14:textId="5BBE3853" w:rsidR="00FC3808" w:rsidRPr="000D66B9" w:rsidRDefault="0071005D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P</w:t>
            </w:r>
            <w:r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UNCH</w:t>
            </w:r>
            <w:r w:rsidR="000312B9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于</w:t>
            </w:r>
            <w:r w:rsidR="00C3096B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2</w:t>
            </w:r>
            <w:r w:rsidR="00C3096B"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005</w:t>
            </w:r>
            <w:r w:rsidR="00C3096B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年2月1</w:t>
            </w:r>
            <w:r w:rsidR="00C3096B" w:rsidRPr="000D66B9"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8</w:t>
            </w:r>
            <w:r w:rsidR="00C3096B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日在意大利成立</w:t>
            </w:r>
            <w:r w:rsidR="000312B9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，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从事为技术、系统和流程的开发、生产及整合提供</w:t>
            </w:r>
            <w:r w:rsidR="00DD2030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整体</w:t>
            </w:r>
            <w:r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解决方案的工程咨询服务。</w:t>
            </w:r>
          </w:p>
          <w:p w14:paraId="337D777A" w14:textId="483C0F94" w:rsidR="00731A54" w:rsidRPr="000D66B9" w:rsidRDefault="00A06542" w:rsidP="000D66B9">
            <w:pPr>
              <w:widowControl/>
              <w:adjustRightInd w:val="0"/>
              <w:snapToGrid w:val="0"/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</w:pPr>
            <w:r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P</w:t>
            </w:r>
            <w:r>
              <w:rPr>
                <w:rFonts w:ascii="宋体" w:hAnsi="宋体" w:cs="宋体"/>
                <w:bCs/>
                <w:color w:val="000000"/>
                <w:kern w:val="0"/>
                <w:sz w:val="24"/>
                <w:szCs w:val="24"/>
                <w:lang w:bidi="ar-AE"/>
              </w:rPr>
              <w:t>UNCH</w:t>
            </w:r>
            <w:r w:rsidR="006236FE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的最终控制人为</w:t>
            </w:r>
            <w:r w:rsidR="005C4802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两位</w:t>
            </w:r>
            <w:r w:rsidR="006236FE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自然人</w:t>
            </w:r>
            <w:r w:rsidR="000A52D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，其控制下的</w:t>
            </w:r>
            <w:r w:rsidR="00566116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PUNCH集团致力于开发、集成和制造传动系统和动力总成</w:t>
            </w:r>
            <w:r w:rsidR="00DA337A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的</w:t>
            </w:r>
            <w:r w:rsidR="00566116" w:rsidRPr="000D66B9">
              <w:rPr>
                <w:rFonts w:ascii="宋体" w:hAnsi="宋体" w:cs="宋体" w:hint="eastAsia"/>
                <w:bCs/>
                <w:color w:val="000000"/>
                <w:kern w:val="0"/>
                <w:sz w:val="24"/>
                <w:szCs w:val="24"/>
                <w:lang w:bidi="ar-AE"/>
              </w:rPr>
              <w:t>解决方案。</w:t>
            </w:r>
          </w:p>
        </w:tc>
      </w:tr>
      <w:tr w:rsidR="009E4C82" w:rsidRPr="009469BD" w14:paraId="45D17E4D" w14:textId="77777777" w:rsidTr="000D66B9">
        <w:trPr>
          <w:trHeight w:val="279"/>
          <w:jc w:val="center"/>
        </w:trPr>
        <w:tc>
          <w:tcPr>
            <w:tcW w:w="1809" w:type="dxa"/>
            <w:vMerge w:val="restart"/>
            <w:shd w:val="clear" w:color="auto" w:fill="D9D9D9"/>
            <w:vAlign w:val="center"/>
          </w:tcPr>
          <w:p w14:paraId="45D17E4B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6949" w:type="dxa"/>
            <w:gridSpan w:val="2"/>
          </w:tcPr>
          <w:p w14:paraId="45D17E4C" w14:textId="7ABB8ADF" w:rsidR="00832D75" w:rsidRPr="000D66B9" w:rsidRDefault="00F879E1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sym w:font="Wingdings 2" w:char="00A3"/>
            </w:r>
            <w:r w:rsidR="006F748D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</w:t>
            </w:r>
            <w:r w:rsidR="00832D75" w:rsidRPr="000D66B9">
              <w:rPr>
                <w:rFonts w:ascii="宋体" w:hAnsi="宋体" w:cs="宋体"/>
                <w:bCs/>
                <w:color w:val="000000"/>
                <w:lang w:eastAsia="zh-CN"/>
              </w:rPr>
              <w:t>1、在同一相关市场，所有参与集中的经营者所占市场份额之和小于15%。</w:t>
            </w:r>
          </w:p>
        </w:tc>
      </w:tr>
      <w:tr w:rsidR="009E4C82" w:rsidRPr="009469BD" w14:paraId="45D17E50" w14:textId="77777777" w:rsidTr="000D66B9">
        <w:trPr>
          <w:trHeight w:val="330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5D17E4E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6949" w:type="dxa"/>
            <w:gridSpan w:val="2"/>
          </w:tcPr>
          <w:p w14:paraId="45D17E4F" w14:textId="07CB9024" w:rsidR="00832D75" w:rsidRPr="000D66B9" w:rsidRDefault="00F879E1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sym w:font="Wingdings 2" w:char="00A3"/>
            </w:r>
            <w:r w:rsidR="006F748D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</w:t>
            </w:r>
            <w:r w:rsidR="00832D75" w:rsidRPr="000D66B9">
              <w:rPr>
                <w:rFonts w:ascii="宋体" w:hAnsi="宋体" w:cs="宋体"/>
                <w:bCs/>
                <w:color w:val="000000"/>
                <w:lang w:eastAsia="zh-CN"/>
              </w:rPr>
              <w:t>2、存在上下游关系的参与集中的经营者，在上下游市场所占的市场份额均小于25%。</w:t>
            </w:r>
          </w:p>
        </w:tc>
      </w:tr>
      <w:tr w:rsidR="009E4C82" w:rsidRPr="009469BD" w14:paraId="45D17E53" w14:textId="77777777" w:rsidTr="000D66B9">
        <w:trPr>
          <w:trHeight w:val="285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5D17E51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6949" w:type="dxa"/>
            <w:gridSpan w:val="2"/>
          </w:tcPr>
          <w:p w14:paraId="45D17E52" w14:textId="63C15616" w:rsidR="00832D75" w:rsidRPr="000D66B9" w:rsidRDefault="00381E71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sym w:font="Wingdings 2" w:char="00A3"/>
            </w:r>
            <w:r w:rsidR="006F748D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</w:t>
            </w:r>
            <w:r w:rsidR="00832D75" w:rsidRPr="000D66B9">
              <w:rPr>
                <w:rFonts w:ascii="宋体" w:hAnsi="宋体" w:cs="宋体"/>
                <w:bCs/>
                <w:color w:val="000000"/>
                <w:lang w:eastAsia="zh-CN"/>
              </w:rPr>
              <w:t>3、不在同一相关市场、也不存在上下游关系的参与集中的经营者，在与交易有关的每个市场所占的份额均小于25%。</w:t>
            </w:r>
          </w:p>
        </w:tc>
      </w:tr>
      <w:tr w:rsidR="009E4C82" w:rsidRPr="009469BD" w14:paraId="45D17E56" w14:textId="77777777" w:rsidTr="000D66B9">
        <w:trPr>
          <w:trHeight w:val="870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5D17E54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6949" w:type="dxa"/>
            <w:gridSpan w:val="2"/>
          </w:tcPr>
          <w:p w14:paraId="45D17E55" w14:textId="0B106855" w:rsidR="00832D75" w:rsidRPr="000D66B9" w:rsidRDefault="00381E71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D24862">
              <w:rPr>
                <w:rFonts w:ascii="Wingdings 2" w:hAnsi="Wingdings 2" w:cs="宋体"/>
                <w:bCs/>
                <w:color w:val="000000"/>
                <w:lang w:eastAsia="zh-CN"/>
              </w:rPr>
              <w:t>R</w:t>
            </w:r>
            <w:r w:rsidR="006F748D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</w:t>
            </w:r>
            <w:r w:rsidR="00832D75" w:rsidRPr="000D66B9">
              <w:rPr>
                <w:rFonts w:ascii="宋体" w:hAnsi="宋体" w:cs="宋体"/>
                <w:bCs/>
                <w:color w:val="000000"/>
                <w:lang w:eastAsia="zh-CN"/>
              </w:rPr>
              <w:t>4、参与集中的经营者在中国境外设立合营企业，合营企业不在中国境内从事经济活动。</w:t>
            </w:r>
          </w:p>
        </w:tc>
      </w:tr>
      <w:tr w:rsidR="009E4C82" w:rsidRPr="009469BD" w14:paraId="45D17E59" w14:textId="77777777" w:rsidTr="000D66B9">
        <w:trPr>
          <w:trHeight w:val="264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5D17E57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6949" w:type="dxa"/>
            <w:gridSpan w:val="2"/>
          </w:tcPr>
          <w:p w14:paraId="45D17E58" w14:textId="58FC015D" w:rsidR="00832D75" w:rsidRPr="000D66B9" w:rsidRDefault="009469BD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sym w:font="Wingdings 2" w:char="00A3"/>
            </w:r>
            <w:r w:rsidR="006F748D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</w:t>
            </w:r>
            <w:r w:rsidR="00832D75" w:rsidRPr="000D66B9">
              <w:rPr>
                <w:rFonts w:ascii="宋体" w:hAnsi="宋体" w:cs="宋体"/>
                <w:bCs/>
                <w:color w:val="000000"/>
                <w:lang w:eastAsia="zh-CN"/>
              </w:rPr>
              <w:t>5、参与集中的经营者收购境外企业股权或资产的，该境外企业不在中国境内从事经济活动。</w:t>
            </w:r>
          </w:p>
        </w:tc>
      </w:tr>
      <w:tr w:rsidR="009E4C82" w:rsidRPr="009469BD" w14:paraId="45D17E5C" w14:textId="77777777" w:rsidTr="000D66B9">
        <w:trPr>
          <w:trHeight w:val="345"/>
          <w:jc w:val="center"/>
        </w:trPr>
        <w:tc>
          <w:tcPr>
            <w:tcW w:w="1809" w:type="dxa"/>
            <w:vMerge/>
            <w:shd w:val="clear" w:color="auto" w:fill="D9D9D9"/>
            <w:vAlign w:val="center"/>
          </w:tcPr>
          <w:p w14:paraId="45D17E5A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</w:p>
        </w:tc>
        <w:tc>
          <w:tcPr>
            <w:tcW w:w="6949" w:type="dxa"/>
            <w:gridSpan w:val="2"/>
          </w:tcPr>
          <w:p w14:paraId="45D17E5B" w14:textId="56CD2978" w:rsidR="00832D75" w:rsidRPr="000D66B9" w:rsidRDefault="009469BD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  <w:lang w:eastAsia="zh-CN"/>
              </w:rPr>
            </w:pPr>
            <w:r w:rsidRPr="000D66B9">
              <w:rPr>
                <w:rFonts w:ascii="宋体" w:hAnsi="宋体" w:cs="宋体"/>
                <w:bCs/>
                <w:color w:val="000000"/>
                <w:lang w:eastAsia="zh-CN"/>
              </w:rPr>
              <w:sym w:font="Wingdings 2" w:char="00A3"/>
            </w:r>
            <w:r w:rsidR="006F748D">
              <w:rPr>
                <w:rFonts w:ascii="宋体" w:hAnsi="宋体" w:cs="宋体" w:hint="eastAsia"/>
                <w:bCs/>
                <w:color w:val="000000"/>
                <w:lang w:eastAsia="zh-CN"/>
              </w:rPr>
              <w:t xml:space="preserve"> </w:t>
            </w:r>
            <w:r w:rsidR="00832D75" w:rsidRPr="000D66B9">
              <w:rPr>
                <w:rFonts w:ascii="宋体" w:hAnsi="宋体" w:cs="宋体"/>
                <w:bCs/>
                <w:color w:val="000000"/>
                <w:lang w:eastAsia="zh-CN"/>
              </w:rPr>
              <w:t>6、由两个以上的经营者共同控制的合营企业，通过集中被其中一个或一个以上经营者控制。</w:t>
            </w:r>
          </w:p>
        </w:tc>
      </w:tr>
      <w:tr w:rsidR="009E4C82" w:rsidRPr="009469BD" w14:paraId="45D17E63" w14:textId="77777777" w:rsidTr="000D66B9">
        <w:trPr>
          <w:jc w:val="center"/>
        </w:trPr>
        <w:tc>
          <w:tcPr>
            <w:tcW w:w="1809" w:type="dxa"/>
            <w:shd w:val="clear" w:color="auto" w:fill="D9D9D9"/>
            <w:vAlign w:val="center"/>
          </w:tcPr>
          <w:p w14:paraId="45D17E5D" w14:textId="77777777" w:rsidR="00832D75" w:rsidRPr="000D66B9" w:rsidRDefault="00832D75" w:rsidP="000D66B9">
            <w:pPr>
              <w:pStyle w:val="af3"/>
              <w:adjustRightInd w:val="0"/>
              <w:snapToGrid w:val="0"/>
              <w:spacing w:after="0"/>
              <w:rPr>
                <w:rFonts w:ascii="宋体" w:hAnsi="宋体" w:cs="宋体"/>
                <w:bCs/>
                <w:color w:val="000000"/>
              </w:rPr>
            </w:pPr>
            <w:proofErr w:type="spellStart"/>
            <w:r w:rsidRPr="000D66B9">
              <w:rPr>
                <w:rFonts w:ascii="宋体" w:hAnsi="宋体" w:cs="宋体"/>
                <w:bCs/>
                <w:color w:val="000000"/>
              </w:rPr>
              <w:t>备注</w:t>
            </w:r>
            <w:proofErr w:type="spellEnd"/>
          </w:p>
        </w:tc>
        <w:tc>
          <w:tcPr>
            <w:tcW w:w="6949" w:type="dxa"/>
            <w:gridSpan w:val="2"/>
          </w:tcPr>
          <w:p w14:paraId="45D17E62" w14:textId="7788B659" w:rsidR="00D40407" w:rsidRPr="009469BD" w:rsidRDefault="00BA75CC" w:rsidP="007760DF">
            <w:pPr>
              <w:widowControl/>
              <w:snapToGrid w:val="0"/>
              <w:jc w:val="lef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不适用</w:t>
            </w:r>
          </w:p>
        </w:tc>
      </w:tr>
    </w:tbl>
    <w:p w14:paraId="45D17E67" w14:textId="1FD7679A" w:rsidR="008B2540" w:rsidRPr="00AA656F" w:rsidRDefault="008B2540" w:rsidP="000D66B9">
      <w:pPr>
        <w:spacing w:line="360" w:lineRule="auto"/>
        <w:rPr>
          <w:rFonts w:ascii="Arial" w:hAnsi="Arial" w:cs="Arial"/>
        </w:rPr>
      </w:pPr>
    </w:p>
    <w:sectPr w:rsidR="008B2540" w:rsidRPr="00AA656F" w:rsidSect="00ED21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3327D" w14:textId="77777777" w:rsidR="0057427F" w:rsidRDefault="0057427F" w:rsidP="00094095">
      <w:r>
        <w:separator/>
      </w:r>
    </w:p>
  </w:endnote>
  <w:endnote w:type="continuationSeparator" w:id="0">
    <w:p w14:paraId="3A4003CB" w14:textId="77777777" w:rsidR="0057427F" w:rsidRDefault="0057427F" w:rsidP="00094095">
      <w:r>
        <w:continuationSeparator/>
      </w:r>
    </w:p>
  </w:endnote>
  <w:endnote w:type="continuationNotice" w:id="1">
    <w:p w14:paraId="1E17A042" w14:textId="77777777" w:rsidR="0057427F" w:rsidRDefault="005742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6471B" w14:textId="77777777" w:rsidR="0057427F" w:rsidRDefault="0057427F" w:rsidP="00094095">
      <w:r>
        <w:separator/>
      </w:r>
    </w:p>
  </w:footnote>
  <w:footnote w:type="continuationSeparator" w:id="0">
    <w:p w14:paraId="60ED69FE" w14:textId="77777777" w:rsidR="0057427F" w:rsidRDefault="0057427F" w:rsidP="00094095">
      <w:r>
        <w:continuationSeparator/>
      </w:r>
    </w:p>
  </w:footnote>
  <w:footnote w:type="continuationNotice" w:id="1">
    <w:p w14:paraId="46F2F245" w14:textId="77777777" w:rsidR="0057427F" w:rsidRDefault="005742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C3E74"/>
    <w:multiLevelType w:val="hybridMultilevel"/>
    <w:tmpl w:val="39746014"/>
    <w:lvl w:ilvl="0" w:tplc="9D5201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785038"/>
    <w:multiLevelType w:val="hybridMultilevel"/>
    <w:tmpl w:val="4C7EFC0C"/>
    <w:lvl w:ilvl="0" w:tplc="5874C33C">
      <w:start w:val="1"/>
      <w:numFmt w:val="bullet"/>
      <w:lvlText w:val="-"/>
      <w:lvlJc w:val="left"/>
      <w:pPr>
        <w:ind w:left="360" w:hanging="360"/>
      </w:pPr>
      <w:rPr>
        <w:rFonts w:ascii="仿宋" w:eastAsia="仿宋" w:hAnsi="仿宋" w:cs="Arial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417AB4"/>
    <w:multiLevelType w:val="hybridMultilevel"/>
    <w:tmpl w:val="5B624068"/>
    <w:lvl w:ilvl="0" w:tplc="B198B146">
      <w:start w:val="5"/>
      <w:numFmt w:val="bullet"/>
      <w:lvlText w:val="-"/>
      <w:lvlJc w:val="left"/>
      <w:pPr>
        <w:ind w:left="420" w:hanging="420"/>
      </w:pPr>
      <w:rPr>
        <w:rFonts w:ascii="Times New Roman" w:eastAsia="等线 Light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EF3E0F"/>
    <w:multiLevelType w:val="hybridMultilevel"/>
    <w:tmpl w:val="FF4EEA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FA70E6"/>
    <w:multiLevelType w:val="hybridMultilevel"/>
    <w:tmpl w:val="D2A4773C"/>
    <w:lvl w:ilvl="0" w:tplc="B198B146">
      <w:start w:val="5"/>
      <w:numFmt w:val="bullet"/>
      <w:lvlText w:val="-"/>
      <w:lvlJc w:val="left"/>
      <w:pPr>
        <w:ind w:left="420" w:hanging="420"/>
      </w:pPr>
      <w:rPr>
        <w:rFonts w:ascii="Times New Roman" w:eastAsia="等线 Light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576055F"/>
    <w:multiLevelType w:val="hybridMultilevel"/>
    <w:tmpl w:val="93E2D10A"/>
    <w:lvl w:ilvl="0" w:tplc="9D5201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6246D0E"/>
    <w:multiLevelType w:val="hybridMultilevel"/>
    <w:tmpl w:val="6ECC2B18"/>
    <w:lvl w:ilvl="0" w:tplc="B268EC4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EAD5DEC"/>
    <w:multiLevelType w:val="hybridMultilevel"/>
    <w:tmpl w:val="028ABAA0"/>
    <w:lvl w:ilvl="0" w:tplc="E0EA239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9A23F68"/>
    <w:multiLevelType w:val="hybridMultilevel"/>
    <w:tmpl w:val="75EAF4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A2B3317"/>
    <w:multiLevelType w:val="hybridMultilevel"/>
    <w:tmpl w:val="3976AB9C"/>
    <w:lvl w:ilvl="0" w:tplc="FCAAB542">
      <w:start w:val="1"/>
      <w:numFmt w:val="bullet"/>
      <w:lvlText w:val="-"/>
      <w:lvlJc w:val="left"/>
      <w:pPr>
        <w:ind w:left="84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51744A2"/>
    <w:multiLevelType w:val="hybridMultilevel"/>
    <w:tmpl w:val="F9E0A762"/>
    <w:lvl w:ilvl="0" w:tplc="AA82E2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2"/>
  </w:num>
  <w:num w:numId="9">
    <w:abstractNumId w:val="5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DUwMrYwNbE0NTFR0lEKTi0uzszPAykwrAUA03vXDCwAAAA="/>
  </w:docVars>
  <w:rsids>
    <w:rsidRoot w:val="00094095"/>
    <w:rsid w:val="000036F1"/>
    <w:rsid w:val="0002479D"/>
    <w:rsid w:val="000312B9"/>
    <w:rsid w:val="00035A82"/>
    <w:rsid w:val="00037530"/>
    <w:rsid w:val="00045100"/>
    <w:rsid w:val="0005613F"/>
    <w:rsid w:val="000571FD"/>
    <w:rsid w:val="000654B2"/>
    <w:rsid w:val="000703BE"/>
    <w:rsid w:val="00073949"/>
    <w:rsid w:val="00073DB7"/>
    <w:rsid w:val="00090B9E"/>
    <w:rsid w:val="0009242A"/>
    <w:rsid w:val="00093D0D"/>
    <w:rsid w:val="00094095"/>
    <w:rsid w:val="000A52D9"/>
    <w:rsid w:val="000A5481"/>
    <w:rsid w:val="000A59A8"/>
    <w:rsid w:val="000B0615"/>
    <w:rsid w:val="000B46EA"/>
    <w:rsid w:val="000D3951"/>
    <w:rsid w:val="000D66B9"/>
    <w:rsid w:val="000D6A31"/>
    <w:rsid w:val="000E0B99"/>
    <w:rsid w:val="000E149B"/>
    <w:rsid w:val="000E6332"/>
    <w:rsid w:val="000E766D"/>
    <w:rsid w:val="00101756"/>
    <w:rsid w:val="001027E0"/>
    <w:rsid w:val="00110656"/>
    <w:rsid w:val="001205CE"/>
    <w:rsid w:val="0013310A"/>
    <w:rsid w:val="00137E6C"/>
    <w:rsid w:val="00145508"/>
    <w:rsid w:val="001709DF"/>
    <w:rsid w:val="00171CD5"/>
    <w:rsid w:val="00172D8F"/>
    <w:rsid w:val="00186E99"/>
    <w:rsid w:val="001913C3"/>
    <w:rsid w:val="001944FF"/>
    <w:rsid w:val="001979D2"/>
    <w:rsid w:val="001B077F"/>
    <w:rsid w:val="001B3283"/>
    <w:rsid w:val="001B59B4"/>
    <w:rsid w:val="001B7892"/>
    <w:rsid w:val="001B7F8E"/>
    <w:rsid w:val="001D0D17"/>
    <w:rsid w:val="001E2B01"/>
    <w:rsid w:val="001F501C"/>
    <w:rsid w:val="001F7A2E"/>
    <w:rsid w:val="001F7F49"/>
    <w:rsid w:val="00201424"/>
    <w:rsid w:val="00202B03"/>
    <w:rsid w:val="002035DB"/>
    <w:rsid w:val="0020501F"/>
    <w:rsid w:val="00207194"/>
    <w:rsid w:val="00224E5C"/>
    <w:rsid w:val="00235846"/>
    <w:rsid w:val="00240C0B"/>
    <w:rsid w:val="002419D7"/>
    <w:rsid w:val="00242830"/>
    <w:rsid w:val="00245776"/>
    <w:rsid w:val="002613FF"/>
    <w:rsid w:val="00263B3C"/>
    <w:rsid w:val="00266059"/>
    <w:rsid w:val="00267E31"/>
    <w:rsid w:val="0027718A"/>
    <w:rsid w:val="002779AD"/>
    <w:rsid w:val="002805CE"/>
    <w:rsid w:val="0029751E"/>
    <w:rsid w:val="002A5EC2"/>
    <w:rsid w:val="002A63E0"/>
    <w:rsid w:val="002B315F"/>
    <w:rsid w:val="002B7DDF"/>
    <w:rsid w:val="002C31A2"/>
    <w:rsid w:val="002D17EF"/>
    <w:rsid w:val="002E38F0"/>
    <w:rsid w:val="002E6DF1"/>
    <w:rsid w:val="002F2D60"/>
    <w:rsid w:val="002F5741"/>
    <w:rsid w:val="002F66E5"/>
    <w:rsid w:val="00303602"/>
    <w:rsid w:val="00304062"/>
    <w:rsid w:val="0030730C"/>
    <w:rsid w:val="00307976"/>
    <w:rsid w:val="00310057"/>
    <w:rsid w:val="00317AB3"/>
    <w:rsid w:val="0033305D"/>
    <w:rsid w:val="0033704E"/>
    <w:rsid w:val="00342EC7"/>
    <w:rsid w:val="003439C2"/>
    <w:rsid w:val="00350C89"/>
    <w:rsid w:val="0035413C"/>
    <w:rsid w:val="003773CC"/>
    <w:rsid w:val="00381ACA"/>
    <w:rsid w:val="00381E71"/>
    <w:rsid w:val="003911B9"/>
    <w:rsid w:val="003B5C8E"/>
    <w:rsid w:val="003C43CB"/>
    <w:rsid w:val="003C592B"/>
    <w:rsid w:val="003C7576"/>
    <w:rsid w:val="003D2A38"/>
    <w:rsid w:val="003D5C04"/>
    <w:rsid w:val="003E296B"/>
    <w:rsid w:val="003E2E2D"/>
    <w:rsid w:val="003E6A55"/>
    <w:rsid w:val="003F0298"/>
    <w:rsid w:val="003F6897"/>
    <w:rsid w:val="00431DBB"/>
    <w:rsid w:val="0043206B"/>
    <w:rsid w:val="0043241E"/>
    <w:rsid w:val="00433887"/>
    <w:rsid w:val="004446A5"/>
    <w:rsid w:val="00456630"/>
    <w:rsid w:val="004618C7"/>
    <w:rsid w:val="00461F3D"/>
    <w:rsid w:val="00462174"/>
    <w:rsid w:val="004646FA"/>
    <w:rsid w:val="004751AC"/>
    <w:rsid w:val="00481719"/>
    <w:rsid w:val="0048475E"/>
    <w:rsid w:val="00486305"/>
    <w:rsid w:val="00487946"/>
    <w:rsid w:val="004911B1"/>
    <w:rsid w:val="0049421E"/>
    <w:rsid w:val="004A1773"/>
    <w:rsid w:val="004B58FC"/>
    <w:rsid w:val="004B5FBC"/>
    <w:rsid w:val="004C38CE"/>
    <w:rsid w:val="004C3913"/>
    <w:rsid w:val="004C561B"/>
    <w:rsid w:val="004F351E"/>
    <w:rsid w:val="004F5CBC"/>
    <w:rsid w:val="005011C4"/>
    <w:rsid w:val="005060EC"/>
    <w:rsid w:val="005115E7"/>
    <w:rsid w:val="005146E7"/>
    <w:rsid w:val="0052095E"/>
    <w:rsid w:val="00520D42"/>
    <w:rsid w:val="005344AD"/>
    <w:rsid w:val="0054341C"/>
    <w:rsid w:val="0055363F"/>
    <w:rsid w:val="00562DCE"/>
    <w:rsid w:val="00563A5B"/>
    <w:rsid w:val="00566116"/>
    <w:rsid w:val="00571982"/>
    <w:rsid w:val="0057427F"/>
    <w:rsid w:val="00577317"/>
    <w:rsid w:val="005809A0"/>
    <w:rsid w:val="00583615"/>
    <w:rsid w:val="005870D7"/>
    <w:rsid w:val="0059266D"/>
    <w:rsid w:val="00597123"/>
    <w:rsid w:val="005B1FD6"/>
    <w:rsid w:val="005C4802"/>
    <w:rsid w:val="005E4246"/>
    <w:rsid w:val="005E631D"/>
    <w:rsid w:val="005E6F7A"/>
    <w:rsid w:val="005F167B"/>
    <w:rsid w:val="005F6649"/>
    <w:rsid w:val="005F70F3"/>
    <w:rsid w:val="005F720F"/>
    <w:rsid w:val="00604FBB"/>
    <w:rsid w:val="0061158F"/>
    <w:rsid w:val="00614297"/>
    <w:rsid w:val="006217A8"/>
    <w:rsid w:val="006236FE"/>
    <w:rsid w:val="00633B50"/>
    <w:rsid w:val="00635D67"/>
    <w:rsid w:val="00647519"/>
    <w:rsid w:val="00653B35"/>
    <w:rsid w:val="00664D0A"/>
    <w:rsid w:val="0067052F"/>
    <w:rsid w:val="00670ED2"/>
    <w:rsid w:val="00670FBE"/>
    <w:rsid w:val="00676365"/>
    <w:rsid w:val="00677A7D"/>
    <w:rsid w:val="006819A0"/>
    <w:rsid w:val="00683E96"/>
    <w:rsid w:val="00683FC4"/>
    <w:rsid w:val="006A3C43"/>
    <w:rsid w:val="006B3F05"/>
    <w:rsid w:val="006C218A"/>
    <w:rsid w:val="006C65B4"/>
    <w:rsid w:val="006C7436"/>
    <w:rsid w:val="006D2D6A"/>
    <w:rsid w:val="006E3952"/>
    <w:rsid w:val="006F3DED"/>
    <w:rsid w:val="006F748D"/>
    <w:rsid w:val="007068BF"/>
    <w:rsid w:val="0071005D"/>
    <w:rsid w:val="00716A63"/>
    <w:rsid w:val="007209FC"/>
    <w:rsid w:val="00724F4C"/>
    <w:rsid w:val="00731A54"/>
    <w:rsid w:val="007327D8"/>
    <w:rsid w:val="00750206"/>
    <w:rsid w:val="00752412"/>
    <w:rsid w:val="007533AA"/>
    <w:rsid w:val="00767C3A"/>
    <w:rsid w:val="007760DF"/>
    <w:rsid w:val="00776FFE"/>
    <w:rsid w:val="00783A00"/>
    <w:rsid w:val="007A38C7"/>
    <w:rsid w:val="007A6422"/>
    <w:rsid w:val="007B0D91"/>
    <w:rsid w:val="007B3834"/>
    <w:rsid w:val="007B463C"/>
    <w:rsid w:val="007C5F6F"/>
    <w:rsid w:val="007D4CFF"/>
    <w:rsid w:val="007E01A6"/>
    <w:rsid w:val="007E414F"/>
    <w:rsid w:val="00813EB7"/>
    <w:rsid w:val="00814098"/>
    <w:rsid w:val="00816C7C"/>
    <w:rsid w:val="0082167A"/>
    <w:rsid w:val="00826CD0"/>
    <w:rsid w:val="00832D75"/>
    <w:rsid w:val="0083744E"/>
    <w:rsid w:val="0084163F"/>
    <w:rsid w:val="008443BF"/>
    <w:rsid w:val="00845C14"/>
    <w:rsid w:val="00847AF2"/>
    <w:rsid w:val="0085157F"/>
    <w:rsid w:val="00851ED3"/>
    <w:rsid w:val="008571F5"/>
    <w:rsid w:val="00875B2A"/>
    <w:rsid w:val="0087668D"/>
    <w:rsid w:val="00880088"/>
    <w:rsid w:val="00885FB1"/>
    <w:rsid w:val="008874EE"/>
    <w:rsid w:val="008A1EE9"/>
    <w:rsid w:val="008A7ED4"/>
    <w:rsid w:val="008B0E2C"/>
    <w:rsid w:val="008B2540"/>
    <w:rsid w:val="008B533B"/>
    <w:rsid w:val="008C51AD"/>
    <w:rsid w:val="008C5631"/>
    <w:rsid w:val="008C66CE"/>
    <w:rsid w:val="008D30FD"/>
    <w:rsid w:val="008E0777"/>
    <w:rsid w:val="008E2AB5"/>
    <w:rsid w:val="008E36B2"/>
    <w:rsid w:val="008E47E2"/>
    <w:rsid w:val="008E4EF5"/>
    <w:rsid w:val="008E58AF"/>
    <w:rsid w:val="008F121B"/>
    <w:rsid w:val="008F145A"/>
    <w:rsid w:val="008F5ADC"/>
    <w:rsid w:val="00902A89"/>
    <w:rsid w:val="00902FE0"/>
    <w:rsid w:val="00903C72"/>
    <w:rsid w:val="009053CE"/>
    <w:rsid w:val="00905BC2"/>
    <w:rsid w:val="00907D46"/>
    <w:rsid w:val="00923946"/>
    <w:rsid w:val="00926671"/>
    <w:rsid w:val="009278A0"/>
    <w:rsid w:val="009469BD"/>
    <w:rsid w:val="00947D01"/>
    <w:rsid w:val="00967230"/>
    <w:rsid w:val="00974414"/>
    <w:rsid w:val="00985585"/>
    <w:rsid w:val="0099199A"/>
    <w:rsid w:val="00997B88"/>
    <w:rsid w:val="009A0EDF"/>
    <w:rsid w:val="009A39BA"/>
    <w:rsid w:val="009A78D7"/>
    <w:rsid w:val="009B393F"/>
    <w:rsid w:val="009B6204"/>
    <w:rsid w:val="009E115F"/>
    <w:rsid w:val="009E26FD"/>
    <w:rsid w:val="009E4C82"/>
    <w:rsid w:val="009E5FF1"/>
    <w:rsid w:val="00A02777"/>
    <w:rsid w:val="00A04764"/>
    <w:rsid w:val="00A0604E"/>
    <w:rsid w:val="00A06542"/>
    <w:rsid w:val="00A15C03"/>
    <w:rsid w:val="00A26EA8"/>
    <w:rsid w:val="00A364FA"/>
    <w:rsid w:val="00A40DD4"/>
    <w:rsid w:val="00A43CE7"/>
    <w:rsid w:val="00A45793"/>
    <w:rsid w:val="00A45ACE"/>
    <w:rsid w:val="00A65E67"/>
    <w:rsid w:val="00A82097"/>
    <w:rsid w:val="00A82FD4"/>
    <w:rsid w:val="00A85100"/>
    <w:rsid w:val="00A93E85"/>
    <w:rsid w:val="00AA656F"/>
    <w:rsid w:val="00AB3A08"/>
    <w:rsid w:val="00AB4317"/>
    <w:rsid w:val="00AC03FC"/>
    <w:rsid w:val="00AC0F61"/>
    <w:rsid w:val="00AC4E96"/>
    <w:rsid w:val="00AC4F2A"/>
    <w:rsid w:val="00AD7C47"/>
    <w:rsid w:val="00AE009B"/>
    <w:rsid w:val="00AE290A"/>
    <w:rsid w:val="00AE5DC8"/>
    <w:rsid w:val="00AF49A1"/>
    <w:rsid w:val="00AF58FE"/>
    <w:rsid w:val="00B01E02"/>
    <w:rsid w:val="00B06609"/>
    <w:rsid w:val="00B07BB1"/>
    <w:rsid w:val="00B10430"/>
    <w:rsid w:val="00B136F7"/>
    <w:rsid w:val="00B233E2"/>
    <w:rsid w:val="00B32A74"/>
    <w:rsid w:val="00B33BA6"/>
    <w:rsid w:val="00B36F80"/>
    <w:rsid w:val="00B46F3D"/>
    <w:rsid w:val="00B53621"/>
    <w:rsid w:val="00B618E7"/>
    <w:rsid w:val="00B70CED"/>
    <w:rsid w:val="00B72224"/>
    <w:rsid w:val="00B773B7"/>
    <w:rsid w:val="00B82890"/>
    <w:rsid w:val="00B91D18"/>
    <w:rsid w:val="00BA0750"/>
    <w:rsid w:val="00BA0752"/>
    <w:rsid w:val="00BA192B"/>
    <w:rsid w:val="00BA75CC"/>
    <w:rsid w:val="00BA7CF3"/>
    <w:rsid w:val="00BB0BD8"/>
    <w:rsid w:val="00BB2377"/>
    <w:rsid w:val="00BB296E"/>
    <w:rsid w:val="00BB3911"/>
    <w:rsid w:val="00BB64E6"/>
    <w:rsid w:val="00BC45A0"/>
    <w:rsid w:val="00BD0100"/>
    <w:rsid w:val="00BD2CA2"/>
    <w:rsid w:val="00BE0B2A"/>
    <w:rsid w:val="00BE25B9"/>
    <w:rsid w:val="00BE6716"/>
    <w:rsid w:val="00BF6213"/>
    <w:rsid w:val="00C00C7B"/>
    <w:rsid w:val="00C14F71"/>
    <w:rsid w:val="00C16A45"/>
    <w:rsid w:val="00C220D7"/>
    <w:rsid w:val="00C3096B"/>
    <w:rsid w:val="00C3147A"/>
    <w:rsid w:val="00C326AD"/>
    <w:rsid w:val="00C440BD"/>
    <w:rsid w:val="00C50366"/>
    <w:rsid w:val="00C54351"/>
    <w:rsid w:val="00C605C5"/>
    <w:rsid w:val="00C6069B"/>
    <w:rsid w:val="00C618DD"/>
    <w:rsid w:val="00C6343D"/>
    <w:rsid w:val="00C63BB2"/>
    <w:rsid w:val="00C67C2F"/>
    <w:rsid w:val="00C9068E"/>
    <w:rsid w:val="00C9172A"/>
    <w:rsid w:val="00CC4327"/>
    <w:rsid w:val="00CD6DAA"/>
    <w:rsid w:val="00CD78C9"/>
    <w:rsid w:val="00CE259D"/>
    <w:rsid w:val="00CE6852"/>
    <w:rsid w:val="00D015CC"/>
    <w:rsid w:val="00D05BE2"/>
    <w:rsid w:val="00D05BF9"/>
    <w:rsid w:val="00D0680E"/>
    <w:rsid w:val="00D14ADF"/>
    <w:rsid w:val="00D155D6"/>
    <w:rsid w:val="00D175CB"/>
    <w:rsid w:val="00D21777"/>
    <w:rsid w:val="00D24862"/>
    <w:rsid w:val="00D27BA5"/>
    <w:rsid w:val="00D31776"/>
    <w:rsid w:val="00D366BC"/>
    <w:rsid w:val="00D40407"/>
    <w:rsid w:val="00D43FFD"/>
    <w:rsid w:val="00D45F51"/>
    <w:rsid w:val="00D7501E"/>
    <w:rsid w:val="00D75B63"/>
    <w:rsid w:val="00D80BA0"/>
    <w:rsid w:val="00D96BB4"/>
    <w:rsid w:val="00DA337A"/>
    <w:rsid w:val="00DB370A"/>
    <w:rsid w:val="00DB5CEE"/>
    <w:rsid w:val="00DC5D52"/>
    <w:rsid w:val="00DD1D11"/>
    <w:rsid w:val="00DD2030"/>
    <w:rsid w:val="00DD5F39"/>
    <w:rsid w:val="00DE21FA"/>
    <w:rsid w:val="00E11400"/>
    <w:rsid w:val="00E1763A"/>
    <w:rsid w:val="00E232A8"/>
    <w:rsid w:val="00E47FAD"/>
    <w:rsid w:val="00E50802"/>
    <w:rsid w:val="00E51E5F"/>
    <w:rsid w:val="00E53E71"/>
    <w:rsid w:val="00E56B1E"/>
    <w:rsid w:val="00E5701D"/>
    <w:rsid w:val="00E62DED"/>
    <w:rsid w:val="00E637AB"/>
    <w:rsid w:val="00E657C4"/>
    <w:rsid w:val="00E74207"/>
    <w:rsid w:val="00E75B92"/>
    <w:rsid w:val="00E803C1"/>
    <w:rsid w:val="00E81511"/>
    <w:rsid w:val="00E869A8"/>
    <w:rsid w:val="00E95D57"/>
    <w:rsid w:val="00E960C4"/>
    <w:rsid w:val="00EB6889"/>
    <w:rsid w:val="00EC2426"/>
    <w:rsid w:val="00EC41A0"/>
    <w:rsid w:val="00EC6318"/>
    <w:rsid w:val="00EC67B2"/>
    <w:rsid w:val="00EC7C40"/>
    <w:rsid w:val="00ED21B1"/>
    <w:rsid w:val="00ED4680"/>
    <w:rsid w:val="00ED4E19"/>
    <w:rsid w:val="00EE6323"/>
    <w:rsid w:val="00EF22E2"/>
    <w:rsid w:val="00EF3C8C"/>
    <w:rsid w:val="00EF72AF"/>
    <w:rsid w:val="00F01D28"/>
    <w:rsid w:val="00F15C98"/>
    <w:rsid w:val="00F17652"/>
    <w:rsid w:val="00F2146A"/>
    <w:rsid w:val="00F223DE"/>
    <w:rsid w:val="00F26A0F"/>
    <w:rsid w:val="00F3003C"/>
    <w:rsid w:val="00F373B1"/>
    <w:rsid w:val="00F417D2"/>
    <w:rsid w:val="00F418EA"/>
    <w:rsid w:val="00F72FE5"/>
    <w:rsid w:val="00F73AA4"/>
    <w:rsid w:val="00F810A8"/>
    <w:rsid w:val="00F84765"/>
    <w:rsid w:val="00F848F3"/>
    <w:rsid w:val="00F84A27"/>
    <w:rsid w:val="00F85A59"/>
    <w:rsid w:val="00F86481"/>
    <w:rsid w:val="00F879E1"/>
    <w:rsid w:val="00F87C1F"/>
    <w:rsid w:val="00F96AAD"/>
    <w:rsid w:val="00F97C81"/>
    <w:rsid w:val="00FB17D3"/>
    <w:rsid w:val="00FB65C4"/>
    <w:rsid w:val="00FC3808"/>
    <w:rsid w:val="00FD391D"/>
    <w:rsid w:val="00FD3D7D"/>
    <w:rsid w:val="00FE60AE"/>
    <w:rsid w:val="00FE7106"/>
    <w:rsid w:val="00FF77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5D17E3B"/>
  <w15:chartTrackingRefBased/>
  <w15:docId w15:val="{8F667411-14F4-44AB-A901-E76F3D99E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0777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940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094095"/>
    <w:pPr>
      <w:snapToGrid w:val="0"/>
      <w:jc w:val="left"/>
    </w:pPr>
  </w:style>
  <w:style w:type="character" w:customStyle="1" w:styleId="a5">
    <w:name w:val="尾注文本 字符"/>
    <w:basedOn w:val="a0"/>
    <w:link w:val="a4"/>
    <w:uiPriority w:val="99"/>
    <w:semiHidden/>
    <w:rsid w:val="00094095"/>
  </w:style>
  <w:style w:type="character" w:styleId="a6">
    <w:name w:val="endnote reference"/>
    <w:uiPriority w:val="99"/>
    <w:semiHidden/>
    <w:unhideWhenUsed/>
    <w:rsid w:val="00094095"/>
    <w:rPr>
      <w:vertAlign w:val="superscript"/>
    </w:rPr>
  </w:style>
  <w:style w:type="paragraph" w:styleId="a7">
    <w:name w:val="header"/>
    <w:basedOn w:val="a"/>
    <w:link w:val="a8"/>
    <w:uiPriority w:val="99"/>
    <w:unhideWhenUsed/>
    <w:rsid w:val="00D217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D217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217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D21777"/>
    <w:rPr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E51E5F"/>
    <w:rPr>
      <w:sz w:val="18"/>
      <w:szCs w:val="18"/>
    </w:rPr>
  </w:style>
  <w:style w:type="character" w:customStyle="1" w:styleId="ac">
    <w:name w:val="批注框文本 字符"/>
    <w:link w:val="ab"/>
    <w:uiPriority w:val="99"/>
    <w:semiHidden/>
    <w:rsid w:val="00E51E5F"/>
    <w:rPr>
      <w:kern w:val="2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8E0777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8E0777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8E0777"/>
    <w:rPr>
      <w:kern w:val="2"/>
      <w:sz w:val="21"/>
      <w:szCs w:val="22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8E0777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8E0777"/>
    <w:rPr>
      <w:b/>
      <w:bCs/>
      <w:kern w:val="2"/>
      <w:sz w:val="21"/>
      <w:szCs w:val="22"/>
    </w:rPr>
  </w:style>
  <w:style w:type="paragraph" w:styleId="af2">
    <w:name w:val="List Paragraph"/>
    <w:basedOn w:val="a"/>
    <w:uiPriority w:val="34"/>
    <w:qFormat/>
    <w:rsid w:val="009469BD"/>
    <w:pPr>
      <w:ind w:firstLineChars="200" w:firstLine="420"/>
    </w:pPr>
  </w:style>
  <w:style w:type="paragraph" w:styleId="af3">
    <w:name w:val="Body Text"/>
    <w:basedOn w:val="a"/>
    <w:link w:val="af4"/>
    <w:rsid w:val="00A0604E"/>
    <w:pPr>
      <w:widowControl/>
      <w:spacing w:after="240"/>
    </w:pPr>
    <w:rPr>
      <w:rFonts w:ascii="Times New Roman" w:hAnsi="Times New Roman" w:cs="Simplified Arabic"/>
      <w:kern w:val="0"/>
      <w:sz w:val="24"/>
      <w:szCs w:val="24"/>
      <w:lang w:val="en-GB" w:eastAsia="en-GB" w:bidi="ar-AE"/>
    </w:rPr>
  </w:style>
  <w:style w:type="character" w:customStyle="1" w:styleId="af4">
    <w:name w:val="正文文本 字符"/>
    <w:basedOn w:val="a0"/>
    <w:link w:val="af3"/>
    <w:rsid w:val="00A0604E"/>
    <w:rPr>
      <w:rFonts w:ascii="Times New Roman" w:hAnsi="Times New Roman" w:cs="Simplified Arabic"/>
      <w:sz w:val="24"/>
      <w:szCs w:val="24"/>
      <w:lang w:val="en-GB" w:eastAsia="en-GB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9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BF92F-CD3C-498D-8FE0-0DF9EC3B9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4</Characters>
  <Application>Microsoft Office Word</Application>
  <DocSecurity>4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</dc:creator>
  <cp:keywords/>
  <cp:lastModifiedBy>ZL</cp:lastModifiedBy>
  <cp:revision>2</cp:revision>
  <dcterms:created xsi:type="dcterms:W3CDTF">2022-05-20T07:52:00Z</dcterms:created>
  <dcterms:modified xsi:type="dcterms:W3CDTF">2022-05-20T07:52:00Z</dcterms:modified>
</cp:coreProperties>
</file>